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D97392" w14:textId="77777777" w:rsidR="00244362" w:rsidRPr="007C0AEA" w:rsidRDefault="007C0AEA" w:rsidP="00244362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 xml:space="preserve">ADA </w:t>
      </w:r>
      <w:r w:rsidRPr="007C0AEA">
        <w:rPr>
          <w:sz w:val="32"/>
          <w:szCs w:val="32"/>
        </w:rPr>
        <w:t>PROCTORING REQUEST</w:t>
      </w:r>
      <w:r>
        <w:rPr>
          <w:sz w:val="32"/>
          <w:szCs w:val="32"/>
        </w:rPr>
        <w:t xml:space="preserve"> FORM</w:t>
      </w:r>
    </w:p>
    <w:p w14:paraId="0833906B" w14:textId="77777777" w:rsidR="00244362" w:rsidRDefault="00244362" w:rsidP="00244362">
      <w:pPr>
        <w:pStyle w:val="NoSpacing"/>
      </w:pPr>
    </w:p>
    <w:p w14:paraId="3D380D52" w14:textId="77777777" w:rsidR="00244362" w:rsidRDefault="0039335E" w:rsidP="00244362">
      <w:pPr>
        <w:pStyle w:val="NoSpacing"/>
      </w:pPr>
      <w:r>
        <w:t>Please fill out the below form</w:t>
      </w:r>
      <w:r w:rsidR="00BE63AC">
        <w:t xml:space="preserve"> </w:t>
      </w:r>
      <w:r w:rsidRPr="0039335E">
        <w:rPr>
          <w:u w:val="single"/>
        </w:rPr>
        <w:t>completely</w:t>
      </w:r>
      <w:r>
        <w:t xml:space="preserve"> and submit it </w:t>
      </w:r>
      <w:r w:rsidR="007C0AEA">
        <w:t xml:space="preserve">to </w:t>
      </w:r>
      <w:hyperlink r:id="rId5" w:history="1">
        <w:r w:rsidR="00AF54FB" w:rsidRPr="00833A3A">
          <w:rPr>
            <w:rStyle w:val="Hyperlink"/>
          </w:rPr>
          <w:t>libraryproctoring@usa.edu</w:t>
        </w:r>
      </w:hyperlink>
      <w:r w:rsidR="007C0AEA">
        <w:t xml:space="preserve"> </w:t>
      </w:r>
      <w:r>
        <w:t xml:space="preserve">(with the campus name in the subject line of the email) </w:t>
      </w:r>
      <w:r w:rsidR="00244362">
        <w:t>a</w:t>
      </w:r>
      <w:r w:rsidR="006036DD">
        <w:t xml:space="preserve">t least </w:t>
      </w:r>
      <w:r w:rsidR="006036DD" w:rsidRPr="00F522F1">
        <w:rPr>
          <w:noProof/>
        </w:rPr>
        <w:t>2</w:t>
      </w:r>
      <w:r w:rsidR="006036DD">
        <w:t xml:space="preserve"> calendar days</w:t>
      </w:r>
      <w:r w:rsidR="00244362">
        <w:t xml:space="preserve"> before a scheduled exa</w:t>
      </w:r>
      <w:r w:rsidR="00691B78">
        <w:t>m</w:t>
      </w:r>
      <w:r w:rsidR="006036DD">
        <w:t xml:space="preserve"> if the exam is </w:t>
      </w:r>
      <w:r w:rsidR="006036DD" w:rsidRPr="00F522F1">
        <w:rPr>
          <w:noProof/>
        </w:rPr>
        <w:t>being held</w:t>
      </w:r>
      <w:r w:rsidR="006036DD">
        <w:t xml:space="preserve"> during regular library</w:t>
      </w:r>
      <w:r w:rsidR="00A32E6C">
        <w:t xml:space="preserve"> staff</w:t>
      </w:r>
      <w:r w:rsidR="006036DD">
        <w:t xml:space="preserve"> hours</w:t>
      </w:r>
      <w:r>
        <w:t xml:space="preserve">.  </w:t>
      </w:r>
      <w:r w:rsidR="006036DD" w:rsidRPr="006036DD">
        <w:rPr>
          <w:u w:val="single"/>
        </w:rPr>
        <w:t xml:space="preserve">If the </w:t>
      </w:r>
      <w:r w:rsidR="006036DD">
        <w:rPr>
          <w:u w:val="single"/>
        </w:rPr>
        <w:t xml:space="preserve">scheduled </w:t>
      </w:r>
      <w:r w:rsidR="006036DD" w:rsidRPr="006036DD">
        <w:rPr>
          <w:u w:val="single"/>
        </w:rPr>
        <w:t>exam is outside regular library</w:t>
      </w:r>
      <w:r w:rsidR="00A32E6C">
        <w:rPr>
          <w:u w:val="single"/>
        </w:rPr>
        <w:t xml:space="preserve"> staff</w:t>
      </w:r>
      <w:r w:rsidR="006036DD" w:rsidRPr="006036DD">
        <w:rPr>
          <w:u w:val="single"/>
        </w:rPr>
        <w:t xml:space="preserve"> </w:t>
      </w:r>
      <w:r w:rsidR="006036DD" w:rsidRPr="00F522F1">
        <w:rPr>
          <w:noProof/>
          <w:u w:val="single"/>
        </w:rPr>
        <w:t>hours</w:t>
      </w:r>
      <w:r w:rsidR="006036DD" w:rsidRPr="006036DD">
        <w:rPr>
          <w:u w:val="single"/>
        </w:rPr>
        <w:t xml:space="preserve"> </w:t>
      </w:r>
      <w:r w:rsidR="006036DD" w:rsidRPr="00F522F1">
        <w:rPr>
          <w:noProof/>
          <w:u w:val="single"/>
        </w:rPr>
        <w:t>you</w:t>
      </w:r>
      <w:r w:rsidR="006036DD" w:rsidRPr="006036DD">
        <w:rPr>
          <w:u w:val="single"/>
        </w:rPr>
        <w:t xml:space="preserve"> must notify the library </w:t>
      </w:r>
      <w:r w:rsidR="006036DD" w:rsidRPr="00F522F1">
        <w:rPr>
          <w:noProof/>
          <w:u w:val="single"/>
        </w:rPr>
        <w:t>7</w:t>
      </w:r>
      <w:r w:rsidR="006036DD" w:rsidRPr="006036DD">
        <w:rPr>
          <w:u w:val="single"/>
        </w:rPr>
        <w:t xml:space="preserve"> calendar days </w:t>
      </w:r>
      <w:r w:rsidR="006036DD" w:rsidRPr="00F522F1">
        <w:rPr>
          <w:noProof/>
          <w:u w:val="single"/>
        </w:rPr>
        <w:t>prior to</w:t>
      </w:r>
      <w:r w:rsidR="006036DD" w:rsidRPr="006036DD">
        <w:rPr>
          <w:u w:val="single"/>
        </w:rPr>
        <w:t xml:space="preserve"> the exam</w:t>
      </w:r>
      <w:r w:rsidR="006036DD">
        <w:t xml:space="preserve">. </w:t>
      </w:r>
      <w:r w:rsidR="006036DD" w:rsidRPr="00F522F1">
        <w:rPr>
          <w:noProof/>
        </w:rPr>
        <w:t>You</w:t>
      </w:r>
      <w:r w:rsidR="00BE63AC">
        <w:t xml:space="preserve"> may choose to submit all exams</w:t>
      </w:r>
      <w:r>
        <w:t xml:space="preserve"> for a</w:t>
      </w:r>
      <w:r w:rsidR="006036DD">
        <w:t xml:space="preserve"> term</w:t>
      </w:r>
      <w:r w:rsidR="00BE63AC">
        <w:t xml:space="preserve"> on one form</w:t>
      </w:r>
      <w:r w:rsidR="00691B78">
        <w:t xml:space="preserve">, but </w:t>
      </w:r>
      <w:r w:rsidR="00691B78" w:rsidRPr="00F522F1">
        <w:rPr>
          <w:noProof/>
        </w:rPr>
        <w:t>you</w:t>
      </w:r>
      <w:r w:rsidR="00691B78">
        <w:t xml:space="preserve"> must </w:t>
      </w:r>
      <w:r w:rsidR="006036DD">
        <w:t xml:space="preserve">include the dates, </w:t>
      </w:r>
      <w:r w:rsidR="00244362">
        <w:t>times</w:t>
      </w:r>
      <w:r w:rsidR="003C36B5">
        <w:t>, and additional</w:t>
      </w:r>
      <w:r w:rsidR="006036DD">
        <w:t xml:space="preserve"> information</w:t>
      </w:r>
      <w:r w:rsidR="00244362">
        <w:t xml:space="preserve"> for each exam</w:t>
      </w:r>
      <w:r w:rsidR="006036DD">
        <w:t xml:space="preserve">.  </w:t>
      </w:r>
      <w:r w:rsidR="00244362">
        <w:t xml:space="preserve"> </w:t>
      </w:r>
    </w:p>
    <w:p w14:paraId="2A63E253" w14:textId="77777777" w:rsidR="00244362" w:rsidRDefault="00244362" w:rsidP="00244362">
      <w:pPr>
        <w:pStyle w:val="NoSpacing"/>
      </w:pPr>
    </w:p>
    <w:tbl>
      <w:tblPr>
        <w:tblW w:w="10525" w:type="dxa"/>
        <w:tblLook w:val="04A0" w:firstRow="1" w:lastRow="0" w:firstColumn="1" w:lastColumn="0" w:noHBand="0" w:noVBand="1"/>
      </w:tblPr>
      <w:tblGrid>
        <w:gridCol w:w="2120"/>
        <w:gridCol w:w="8405"/>
      </w:tblGrid>
      <w:tr w:rsidR="00B8048D" w:rsidRPr="00B8048D" w14:paraId="0DD92229" w14:textId="77777777" w:rsidTr="006036DD">
        <w:trPr>
          <w:trHeight w:val="300"/>
        </w:trPr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EE5455" w14:textId="77777777" w:rsidR="00B8048D" w:rsidRPr="00B8048D" w:rsidRDefault="00B8048D" w:rsidP="00B8048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8048D">
              <w:rPr>
                <w:rFonts w:ascii="Calibri" w:eastAsia="Times New Roman" w:hAnsi="Calibri" w:cs="Times New Roman"/>
                <w:color w:val="000000"/>
              </w:rPr>
              <w:t>Campus:</w:t>
            </w:r>
          </w:p>
        </w:tc>
        <w:tc>
          <w:tcPr>
            <w:tcW w:w="84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613F9" w14:textId="05B4EEA7" w:rsidR="00B8048D" w:rsidRPr="00B8048D" w:rsidRDefault="00B8048D" w:rsidP="00B8048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8048D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8048D" w:rsidRPr="00B8048D" w14:paraId="68A46FB4" w14:textId="77777777" w:rsidTr="006036DD">
        <w:trPr>
          <w:trHeight w:val="300"/>
        </w:trPr>
        <w:tc>
          <w:tcPr>
            <w:tcW w:w="2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00252E" w14:textId="77777777" w:rsidR="00B8048D" w:rsidRPr="00B8048D" w:rsidRDefault="00B8048D" w:rsidP="00B8048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8048D">
              <w:rPr>
                <w:rFonts w:ascii="Calibri" w:eastAsia="Times New Roman" w:hAnsi="Calibri" w:cs="Times New Roman"/>
                <w:color w:val="000000"/>
              </w:rPr>
              <w:t>Course Name:</w:t>
            </w:r>
          </w:p>
        </w:tc>
        <w:tc>
          <w:tcPr>
            <w:tcW w:w="8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F4EF2" w14:textId="09342342" w:rsidR="00B8048D" w:rsidRPr="00B8048D" w:rsidRDefault="00B8048D" w:rsidP="00B8048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B8048D" w:rsidRPr="00B8048D" w14:paraId="1DCC5B6C" w14:textId="77777777" w:rsidTr="006036DD">
        <w:trPr>
          <w:trHeight w:val="300"/>
        </w:trPr>
        <w:tc>
          <w:tcPr>
            <w:tcW w:w="2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5E4BC6" w14:textId="77777777" w:rsidR="00B8048D" w:rsidRPr="00B8048D" w:rsidRDefault="00B8048D" w:rsidP="00B8048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8048D">
              <w:rPr>
                <w:rFonts w:ascii="Calibri" w:eastAsia="Times New Roman" w:hAnsi="Calibri" w:cs="Times New Roman"/>
                <w:color w:val="000000"/>
              </w:rPr>
              <w:t>Instructor Name(s):</w:t>
            </w:r>
          </w:p>
        </w:tc>
        <w:tc>
          <w:tcPr>
            <w:tcW w:w="8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D9650" w14:textId="3039635C" w:rsidR="00B8048D" w:rsidRPr="00B8048D" w:rsidRDefault="00B8048D" w:rsidP="00B8048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8048D">
              <w:rPr>
                <w:rFonts w:ascii="Calibri" w:eastAsia="Times New Roman" w:hAnsi="Calibri" w:cs="Times New Roman"/>
                <w:color w:val="000000"/>
              </w:rPr>
              <w:t> </w:t>
            </w:r>
            <w:r w:rsidR="008254EB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</w:p>
        </w:tc>
      </w:tr>
    </w:tbl>
    <w:p w14:paraId="43DC0857" w14:textId="77777777" w:rsidR="00244362" w:rsidRDefault="00244362" w:rsidP="00244362">
      <w:pPr>
        <w:pStyle w:val="NoSpacing"/>
      </w:pPr>
    </w:p>
    <w:tbl>
      <w:tblPr>
        <w:tblW w:w="10542" w:type="dxa"/>
        <w:tblLayout w:type="fixed"/>
        <w:tblLook w:val="04A0" w:firstRow="1" w:lastRow="0" w:firstColumn="1" w:lastColumn="0" w:noHBand="0" w:noVBand="1"/>
      </w:tblPr>
      <w:tblGrid>
        <w:gridCol w:w="1660"/>
        <w:gridCol w:w="1125"/>
        <w:gridCol w:w="1682"/>
        <w:gridCol w:w="869"/>
        <w:gridCol w:w="1187"/>
        <w:gridCol w:w="1023"/>
        <w:gridCol w:w="1096"/>
        <w:gridCol w:w="877"/>
        <w:gridCol w:w="1023"/>
      </w:tblGrid>
      <w:tr w:rsidR="00B8048D" w:rsidRPr="00B8048D" w14:paraId="28524C28" w14:textId="77777777" w:rsidTr="00F115BB">
        <w:trPr>
          <w:trHeight w:val="2267"/>
        </w:trPr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8BDBB" w14:textId="77777777" w:rsidR="00B8048D" w:rsidRPr="00B8048D" w:rsidRDefault="00B8048D" w:rsidP="00B8048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8048D">
              <w:rPr>
                <w:rFonts w:ascii="Calibri" w:eastAsia="Times New Roman" w:hAnsi="Calibri" w:cs="Times New Roman"/>
                <w:color w:val="000000"/>
              </w:rPr>
              <w:t>Date(s) of exam(s)</w:t>
            </w:r>
          </w:p>
        </w:tc>
        <w:tc>
          <w:tcPr>
            <w:tcW w:w="11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D39DC0" w14:textId="77777777" w:rsidR="00B8048D" w:rsidRPr="00B8048D" w:rsidRDefault="00B8048D" w:rsidP="00B8048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8048D">
              <w:rPr>
                <w:rFonts w:ascii="Calibri" w:eastAsia="Times New Roman" w:hAnsi="Calibri" w:cs="Times New Roman"/>
                <w:color w:val="000000"/>
              </w:rPr>
              <w:t>Exam start time</w:t>
            </w:r>
          </w:p>
        </w:tc>
        <w:tc>
          <w:tcPr>
            <w:tcW w:w="16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57C178" w14:textId="77777777" w:rsidR="00B8048D" w:rsidRPr="00B8048D" w:rsidRDefault="00B8048D" w:rsidP="00B8048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8048D">
              <w:rPr>
                <w:rFonts w:ascii="Calibri" w:eastAsia="Times New Roman" w:hAnsi="Calibri" w:cs="Times New Roman"/>
                <w:color w:val="000000"/>
              </w:rPr>
              <w:t># of hours for the test (including accomm</w:t>
            </w:r>
            <w:r w:rsidR="00427BFA">
              <w:rPr>
                <w:rFonts w:ascii="Calibri" w:eastAsia="Times New Roman" w:hAnsi="Calibri" w:cs="Times New Roman"/>
                <w:color w:val="000000"/>
              </w:rPr>
              <w:t>o</w:t>
            </w:r>
            <w:r w:rsidRPr="00B8048D">
              <w:rPr>
                <w:rFonts w:ascii="Calibri" w:eastAsia="Times New Roman" w:hAnsi="Calibri" w:cs="Times New Roman"/>
                <w:color w:val="000000"/>
              </w:rPr>
              <w:t>dation allowance)</w:t>
            </w:r>
          </w:p>
        </w:tc>
        <w:tc>
          <w:tcPr>
            <w:tcW w:w="8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A5CFAA" w14:textId="77777777" w:rsidR="00B8048D" w:rsidRPr="00B8048D" w:rsidRDefault="00B8048D" w:rsidP="00B8048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8048D">
              <w:rPr>
                <w:rFonts w:ascii="Calibri" w:eastAsia="Times New Roman" w:hAnsi="Calibri" w:cs="Times New Roman"/>
                <w:color w:val="000000"/>
              </w:rPr>
              <w:t>Is this an online test?</w:t>
            </w:r>
          </w:p>
        </w:tc>
        <w:tc>
          <w:tcPr>
            <w:tcW w:w="11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1C9A02" w14:textId="77777777" w:rsidR="00B8048D" w:rsidRPr="00B8048D" w:rsidRDefault="006036DD" w:rsidP="00B8048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*</w:t>
            </w:r>
            <w:r w:rsidR="00B8048D" w:rsidRPr="00B8048D">
              <w:rPr>
                <w:rFonts w:ascii="Calibri" w:eastAsia="Times New Roman" w:hAnsi="Calibri" w:cs="Times New Roman"/>
                <w:color w:val="000000"/>
              </w:rPr>
              <w:t>Will an instructor come into the testing room to answer student questions?</w:t>
            </w:r>
          </w:p>
        </w:tc>
        <w:tc>
          <w:tcPr>
            <w:tcW w:w="10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4CEBE9" w14:textId="77777777" w:rsidR="00B8048D" w:rsidRPr="00B8048D" w:rsidRDefault="00B8048D" w:rsidP="00B8048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8048D">
              <w:rPr>
                <w:rFonts w:ascii="Calibri" w:eastAsia="Times New Roman" w:hAnsi="Calibri" w:cs="Times New Roman"/>
                <w:color w:val="000000"/>
              </w:rPr>
              <w:t>Is scratch paper allowed?</w:t>
            </w:r>
          </w:p>
        </w:tc>
        <w:tc>
          <w:tcPr>
            <w:tcW w:w="10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03116D" w14:textId="77777777" w:rsidR="00B8048D" w:rsidRPr="00B8048D" w:rsidRDefault="00B8048D" w:rsidP="00B8048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8048D">
              <w:rPr>
                <w:rFonts w:ascii="Calibri" w:eastAsia="Times New Roman" w:hAnsi="Calibri" w:cs="Times New Roman"/>
                <w:color w:val="000000"/>
              </w:rPr>
              <w:t>Is a calculator allowed?</w:t>
            </w:r>
          </w:p>
        </w:tc>
        <w:tc>
          <w:tcPr>
            <w:tcW w:w="8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C05CE3" w14:textId="77777777" w:rsidR="00B8048D" w:rsidRPr="00B8048D" w:rsidRDefault="00B8048D" w:rsidP="00B8048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8048D">
              <w:rPr>
                <w:rFonts w:ascii="Calibri" w:eastAsia="Times New Roman" w:hAnsi="Calibri" w:cs="Times New Roman"/>
                <w:color w:val="000000"/>
              </w:rPr>
              <w:t>Is this an open book exam?</w:t>
            </w:r>
          </w:p>
        </w:tc>
        <w:tc>
          <w:tcPr>
            <w:tcW w:w="10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B84596" w14:textId="77777777" w:rsidR="00B8048D" w:rsidRPr="00B8048D" w:rsidRDefault="00B8048D" w:rsidP="00B8048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8048D">
              <w:rPr>
                <w:rFonts w:ascii="Calibri" w:eastAsia="Times New Roman" w:hAnsi="Calibri" w:cs="Times New Roman"/>
                <w:color w:val="000000"/>
              </w:rPr>
              <w:t>Are student notes allowed?</w:t>
            </w:r>
          </w:p>
        </w:tc>
      </w:tr>
      <w:tr w:rsidR="0002773B" w:rsidRPr="00B8048D" w14:paraId="21949F12" w14:textId="77777777" w:rsidTr="00D12718">
        <w:trPr>
          <w:trHeight w:val="300"/>
        </w:trPr>
        <w:tc>
          <w:tcPr>
            <w:tcW w:w="16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6AAA0C" w14:textId="24A585BC" w:rsidR="0002773B" w:rsidRDefault="0002773B" w:rsidP="0049282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0A8C3D" w14:textId="2F78BF6D" w:rsidR="0002773B" w:rsidRDefault="0002773B" w:rsidP="0049282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B2DFFD" w14:textId="1D3B2EAC" w:rsidR="0002773B" w:rsidRDefault="0002773B" w:rsidP="004928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8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47F954" w14:textId="5AB269CC" w:rsidR="0002773B" w:rsidRPr="00CA7E7A" w:rsidRDefault="00CA7E7A" w:rsidP="004928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7E7A">
              <w:rPr>
                <w:rFonts w:ascii="Calibri" w:eastAsia="Times New Roman" w:hAnsi="Calibri" w:cs="Times New Roman"/>
                <w:color w:val="000000"/>
              </w:rPr>
              <w:t>Y      N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34CE47" w14:textId="326C7530" w:rsidR="0002773B" w:rsidRPr="00CA7E7A" w:rsidRDefault="00CA7E7A" w:rsidP="004928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7E7A">
              <w:rPr>
                <w:rFonts w:ascii="Calibri" w:eastAsia="Times New Roman" w:hAnsi="Calibri" w:cs="Times New Roman"/>
                <w:color w:val="000000"/>
              </w:rPr>
              <w:t>Y      N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DA4D90" w14:textId="60030C08" w:rsidR="0002773B" w:rsidRPr="00CA7E7A" w:rsidRDefault="00CA7E7A" w:rsidP="004928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7E7A">
              <w:rPr>
                <w:rFonts w:ascii="Calibri" w:eastAsia="Times New Roman" w:hAnsi="Calibri" w:cs="Times New Roman"/>
                <w:color w:val="000000"/>
              </w:rPr>
              <w:t>Y      N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DE69FF" w14:textId="1E099981" w:rsidR="0002773B" w:rsidRPr="00CA7E7A" w:rsidRDefault="00CA7E7A" w:rsidP="004928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7E7A">
              <w:rPr>
                <w:rFonts w:ascii="Calibri" w:eastAsia="Times New Roman" w:hAnsi="Calibri" w:cs="Times New Roman"/>
                <w:color w:val="000000"/>
              </w:rPr>
              <w:t>Y      N</w:t>
            </w:r>
          </w:p>
        </w:tc>
        <w:tc>
          <w:tcPr>
            <w:tcW w:w="8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954FED" w14:textId="0DE8B08D" w:rsidR="0002773B" w:rsidRPr="00CA7E7A" w:rsidRDefault="00CA7E7A" w:rsidP="004928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7E7A">
              <w:rPr>
                <w:rFonts w:ascii="Calibri" w:eastAsia="Times New Roman" w:hAnsi="Calibri" w:cs="Times New Roman"/>
                <w:color w:val="000000"/>
              </w:rPr>
              <w:t>Y      N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280D57" w14:textId="01AE5727" w:rsidR="0002773B" w:rsidRPr="00CA7E7A" w:rsidRDefault="00CA7E7A" w:rsidP="004928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7E7A">
              <w:rPr>
                <w:rFonts w:ascii="Calibri" w:eastAsia="Times New Roman" w:hAnsi="Calibri" w:cs="Times New Roman"/>
                <w:color w:val="000000"/>
              </w:rPr>
              <w:t>Y      N</w:t>
            </w:r>
          </w:p>
        </w:tc>
      </w:tr>
      <w:tr w:rsidR="0049282E" w:rsidRPr="00B8048D" w14:paraId="61C1648F" w14:textId="77777777" w:rsidTr="00D12718">
        <w:trPr>
          <w:trHeight w:val="300"/>
        </w:trPr>
        <w:tc>
          <w:tcPr>
            <w:tcW w:w="16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406B00" w14:textId="7D083172" w:rsidR="0049282E" w:rsidRPr="00B8048D" w:rsidRDefault="0049282E" w:rsidP="0049282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55E259" w14:textId="4654912A" w:rsidR="0049282E" w:rsidRPr="00B8048D" w:rsidRDefault="0049282E" w:rsidP="0049282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D95A35" w14:textId="027A4458" w:rsidR="0049282E" w:rsidRPr="00B8048D" w:rsidRDefault="0049282E" w:rsidP="004928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8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666FFB" w14:textId="77777777" w:rsidR="0049282E" w:rsidRPr="00CA7E7A" w:rsidRDefault="0049282E" w:rsidP="004928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7E7A">
              <w:rPr>
                <w:rFonts w:ascii="Calibri" w:eastAsia="Times New Roman" w:hAnsi="Calibri" w:cs="Times New Roman"/>
                <w:color w:val="000000"/>
              </w:rPr>
              <w:t xml:space="preserve">Y      N 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E2CA07" w14:textId="77777777" w:rsidR="0049282E" w:rsidRPr="00CA7E7A" w:rsidRDefault="0049282E" w:rsidP="004928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7E7A">
              <w:rPr>
                <w:rFonts w:ascii="Calibri" w:eastAsia="Times New Roman" w:hAnsi="Calibri" w:cs="Times New Roman"/>
                <w:color w:val="000000"/>
              </w:rPr>
              <w:t xml:space="preserve">Y      N 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6D19D9" w14:textId="77777777" w:rsidR="0049282E" w:rsidRPr="00CA7E7A" w:rsidRDefault="0049282E" w:rsidP="004928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7E7A">
              <w:rPr>
                <w:rFonts w:ascii="Calibri" w:eastAsia="Times New Roman" w:hAnsi="Calibri" w:cs="Times New Roman"/>
                <w:color w:val="000000"/>
              </w:rPr>
              <w:t xml:space="preserve">Y      N 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859995" w14:textId="77777777" w:rsidR="0049282E" w:rsidRPr="00CA7E7A" w:rsidRDefault="0049282E" w:rsidP="004928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7E7A">
              <w:rPr>
                <w:rFonts w:ascii="Calibri" w:eastAsia="Times New Roman" w:hAnsi="Calibri" w:cs="Times New Roman"/>
                <w:color w:val="000000"/>
              </w:rPr>
              <w:t xml:space="preserve">Y      N </w:t>
            </w:r>
          </w:p>
        </w:tc>
        <w:tc>
          <w:tcPr>
            <w:tcW w:w="8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361DDB8" w14:textId="77777777" w:rsidR="0049282E" w:rsidRPr="00CA7E7A" w:rsidRDefault="0049282E" w:rsidP="004928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7E7A">
              <w:rPr>
                <w:rFonts w:ascii="Calibri" w:eastAsia="Times New Roman" w:hAnsi="Calibri" w:cs="Times New Roman"/>
                <w:color w:val="000000"/>
              </w:rPr>
              <w:t xml:space="preserve">Y      N 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83A798" w14:textId="77777777" w:rsidR="0049282E" w:rsidRPr="00CA7E7A" w:rsidRDefault="0049282E" w:rsidP="004928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7E7A">
              <w:rPr>
                <w:rFonts w:ascii="Calibri" w:eastAsia="Times New Roman" w:hAnsi="Calibri" w:cs="Times New Roman"/>
                <w:color w:val="000000"/>
              </w:rPr>
              <w:t xml:space="preserve">Y      N </w:t>
            </w:r>
          </w:p>
        </w:tc>
      </w:tr>
      <w:tr w:rsidR="00B8048D" w:rsidRPr="00B8048D" w14:paraId="2C540406" w14:textId="77777777" w:rsidTr="00452B2C">
        <w:trPr>
          <w:trHeight w:val="300"/>
        </w:trPr>
        <w:tc>
          <w:tcPr>
            <w:tcW w:w="16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3BA2FB" w14:textId="3E5DCC70" w:rsidR="00B8048D" w:rsidRPr="00B8048D" w:rsidRDefault="00B8048D" w:rsidP="00B8048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E859A4" w14:textId="3551C68F" w:rsidR="00B8048D" w:rsidRPr="00B8048D" w:rsidRDefault="00B8048D" w:rsidP="00FF38A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C3B5FB" w14:textId="279C9EDD" w:rsidR="00B8048D" w:rsidRPr="00B8048D" w:rsidRDefault="00B8048D" w:rsidP="00B8048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8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92A03" w14:textId="77777777" w:rsidR="00B8048D" w:rsidRPr="00CA7E7A" w:rsidRDefault="00B8048D" w:rsidP="00B8048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7E7A">
              <w:rPr>
                <w:rFonts w:ascii="Calibri" w:eastAsia="Times New Roman" w:hAnsi="Calibri" w:cs="Times New Roman"/>
                <w:color w:val="000000"/>
              </w:rPr>
              <w:t xml:space="preserve">Y      N 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D8809" w14:textId="77777777" w:rsidR="00B8048D" w:rsidRPr="00CA7E7A" w:rsidRDefault="00B8048D" w:rsidP="00B8048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7E7A">
              <w:rPr>
                <w:rFonts w:ascii="Calibri" w:eastAsia="Times New Roman" w:hAnsi="Calibri" w:cs="Times New Roman"/>
                <w:color w:val="000000"/>
              </w:rPr>
              <w:t xml:space="preserve">Y      N 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89E09" w14:textId="77777777" w:rsidR="00B8048D" w:rsidRPr="00CA7E7A" w:rsidRDefault="00B8048D" w:rsidP="00B8048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7E7A">
              <w:rPr>
                <w:rFonts w:ascii="Calibri" w:eastAsia="Times New Roman" w:hAnsi="Calibri" w:cs="Times New Roman"/>
                <w:color w:val="000000"/>
              </w:rPr>
              <w:t xml:space="preserve">Y      N 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F36DCD" w14:textId="77777777" w:rsidR="00B8048D" w:rsidRPr="00CA7E7A" w:rsidRDefault="00B8048D" w:rsidP="00B8048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7E7A">
              <w:rPr>
                <w:rFonts w:ascii="Calibri" w:eastAsia="Times New Roman" w:hAnsi="Calibri" w:cs="Times New Roman"/>
                <w:color w:val="000000"/>
              </w:rPr>
              <w:t xml:space="preserve">Y      N </w:t>
            </w:r>
          </w:p>
        </w:tc>
        <w:tc>
          <w:tcPr>
            <w:tcW w:w="8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82397" w14:textId="77777777" w:rsidR="00B8048D" w:rsidRPr="00CA7E7A" w:rsidRDefault="00B8048D" w:rsidP="00B8048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7E7A">
              <w:rPr>
                <w:rFonts w:ascii="Calibri" w:eastAsia="Times New Roman" w:hAnsi="Calibri" w:cs="Times New Roman"/>
                <w:color w:val="000000"/>
              </w:rPr>
              <w:t xml:space="preserve">Y      N 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A5B0E" w14:textId="77777777" w:rsidR="00B8048D" w:rsidRPr="00CA7E7A" w:rsidRDefault="00B8048D" w:rsidP="00B8048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7E7A">
              <w:rPr>
                <w:rFonts w:ascii="Calibri" w:eastAsia="Times New Roman" w:hAnsi="Calibri" w:cs="Times New Roman"/>
                <w:color w:val="000000"/>
              </w:rPr>
              <w:t xml:space="preserve">Y      N </w:t>
            </w:r>
          </w:p>
        </w:tc>
      </w:tr>
    </w:tbl>
    <w:p w14:paraId="2E2B2F26" w14:textId="77777777" w:rsidR="006036DD" w:rsidRPr="006036DD" w:rsidRDefault="006036DD" w:rsidP="00244362">
      <w:pPr>
        <w:pStyle w:val="NoSpacing"/>
        <w:rPr>
          <w:sz w:val="10"/>
          <w:szCs w:val="10"/>
        </w:rPr>
      </w:pPr>
    </w:p>
    <w:p w14:paraId="49BC9DE5" w14:textId="77777777" w:rsidR="006036DD" w:rsidRPr="006036DD" w:rsidRDefault="006036DD" w:rsidP="00244362">
      <w:pPr>
        <w:pStyle w:val="NoSpacing"/>
        <w:rPr>
          <w:sz w:val="18"/>
          <w:szCs w:val="18"/>
        </w:rPr>
      </w:pPr>
      <w:r>
        <w:t>*</w:t>
      </w:r>
      <w:r w:rsidRPr="006036DD">
        <w:rPr>
          <w:sz w:val="18"/>
          <w:szCs w:val="18"/>
        </w:rPr>
        <w:t xml:space="preserve">All students must be treated equally.  If </w:t>
      </w:r>
      <w:r w:rsidRPr="00F522F1">
        <w:rPr>
          <w:noProof/>
          <w:sz w:val="18"/>
          <w:szCs w:val="18"/>
        </w:rPr>
        <w:t>you</w:t>
      </w:r>
      <w:r w:rsidRPr="006036DD">
        <w:rPr>
          <w:sz w:val="18"/>
          <w:szCs w:val="18"/>
        </w:rPr>
        <w:t xml:space="preserve"> give a verbal explanation to students in the</w:t>
      </w:r>
      <w:r w:rsidR="003C36B5">
        <w:rPr>
          <w:sz w:val="18"/>
          <w:szCs w:val="18"/>
        </w:rPr>
        <w:t xml:space="preserve"> regular </w:t>
      </w:r>
      <w:r w:rsidR="003C36B5" w:rsidRPr="00F522F1">
        <w:rPr>
          <w:noProof/>
          <w:sz w:val="18"/>
          <w:szCs w:val="18"/>
        </w:rPr>
        <w:t>classroom</w:t>
      </w:r>
      <w:r w:rsidR="003C36B5">
        <w:rPr>
          <w:sz w:val="18"/>
          <w:szCs w:val="18"/>
        </w:rPr>
        <w:t xml:space="preserve"> </w:t>
      </w:r>
      <w:r w:rsidR="003C36B5" w:rsidRPr="00F522F1">
        <w:rPr>
          <w:noProof/>
          <w:sz w:val="18"/>
          <w:szCs w:val="18"/>
        </w:rPr>
        <w:t>you</w:t>
      </w:r>
      <w:r w:rsidR="003C36B5">
        <w:rPr>
          <w:sz w:val="18"/>
          <w:szCs w:val="18"/>
        </w:rPr>
        <w:t xml:space="preserve"> must</w:t>
      </w:r>
      <w:r w:rsidRPr="006036DD">
        <w:rPr>
          <w:sz w:val="18"/>
          <w:szCs w:val="18"/>
        </w:rPr>
        <w:t xml:space="preserve"> give a verbal explanation to students in the testing room.  If </w:t>
      </w:r>
      <w:r w:rsidRPr="00F522F1">
        <w:rPr>
          <w:noProof/>
          <w:sz w:val="18"/>
          <w:szCs w:val="18"/>
        </w:rPr>
        <w:t>you</w:t>
      </w:r>
      <w:r w:rsidRPr="006036DD">
        <w:rPr>
          <w:sz w:val="18"/>
          <w:szCs w:val="18"/>
        </w:rPr>
        <w:t xml:space="preserve"> </w:t>
      </w:r>
      <w:r w:rsidR="003C36B5">
        <w:rPr>
          <w:sz w:val="18"/>
          <w:szCs w:val="18"/>
        </w:rPr>
        <w:t>allow student questions in the</w:t>
      </w:r>
      <w:r w:rsidRPr="006036DD">
        <w:rPr>
          <w:sz w:val="18"/>
          <w:szCs w:val="18"/>
        </w:rPr>
        <w:t xml:space="preserve"> regular </w:t>
      </w:r>
      <w:r w:rsidRPr="00F522F1">
        <w:rPr>
          <w:noProof/>
          <w:sz w:val="18"/>
          <w:szCs w:val="18"/>
        </w:rPr>
        <w:t>classroom</w:t>
      </w:r>
      <w:r w:rsidRPr="006036DD">
        <w:rPr>
          <w:sz w:val="18"/>
          <w:szCs w:val="18"/>
        </w:rPr>
        <w:t xml:space="preserve"> </w:t>
      </w:r>
      <w:r w:rsidRPr="00F522F1">
        <w:rPr>
          <w:noProof/>
          <w:sz w:val="18"/>
          <w:szCs w:val="18"/>
        </w:rPr>
        <w:t>you</w:t>
      </w:r>
      <w:r w:rsidRPr="006036DD">
        <w:rPr>
          <w:sz w:val="18"/>
          <w:szCs w:val="18"/>
        </w:rPr>
        <w:t xml:space="preserve"> must also provide an opportunity for students in the testing room to ask questions.  </w:t>
      </w:r>
    </w:p>
    <w:p w14:paraId="640232E8" w14:textId="77777777" w:rsidR="006036DD" w:rsidRDefault="006036DD" w:rsidP="00244362">
      <w:pPr>
        <w:pStyle w:val="No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5"/>
        <w:gridCol w:w="7560"/>
      </w:tblGrid>
      <w:tr w:rsidR="00427BFA" w14:paraId="13FDCCB8" w14:textId="77777777" w:rsidTr="00427BFA">
        <w:tc>
          <w:tcPr>
            <w:tcW w:w="3055" w:type="dxa"/>
          </w:tcPr>
          <w:p w14:paraId="4367CA85" w14:textId="77777777" w:rsidR="00427BFA" w:rsidRDefault="00427BFA" w:rsidP="00244362">
            <w:pPr>
              <w:pStyle w:val="NoSpacing"/>
            </w:pPr>
            <w:r>
              <w:t xml:space="preserve">List the </w:t>
            </w:r>
            <w:r w:rsidRPr="007C0AEA">
              <w:rPr>
                <w:u w:val="single"/>
              </w:rPr>
              <w:t xml:space="preserve">student </w:t>
            </w:r>
            <w:r w:rsidR="00653C33">
              <w:rPr>
                <w:u w:val="single"/>
              </w:rPr>
              <w:t>Names</w:t>
            </w:r>
            <w:r>
              <w:t xml:space="preserve"> that are scheduled to take the exam in the testing room:</w:t>
            </w:r>
          </w:p>
        </w:tc>
        <w:tc>
          <w:tcPr>
            <w:tcW w:w="7560" w:type="dxa"/>
          </w:tcPr>
          <w:p w14:paraId="7FD11ACB" w14:textId="793AC293" w:rsidR="00427BFA" w:rsidRDefault="00427BFA" w:rsidP="00244362">
            <w:pPr>
              <w:pStyle w:val="NoSpacing"/>
            </w:pPr>
            <w:r>
              <w:t>What are the students</w:t>
            </w:r>
            <w:r w:rsidR="00CA7E7A">
              <w:t>’</w:t>
            </w:r>
            <w:r>
              <w:t xml:space="preserve"> approved accommodations?</w:t>
            </w:r>
          </w:p>
        </w:tc>
      </w:tr>
      <w:tr w:rsidR="007F1568" w14:paraId="5A87C499" w14:textId="77777777" w:rsidTr="00427BFA">
        <w:tc>
          <w:tcPr>
            <w:tcW w:w="3055" w:type="dxa"/>
          </w:tcPr>
          <w:p w14:paraId="0AA362C6" w14:textId="18521B1C" w:rsidR="007F1568" w:rsidRDefault="007F1568" w:rsidP="007F1568">
            <w:pPr>
              <w:pStyle w:val="NoSpacing"/>
            </w:pPr>
          </w:p>
        </w:tc>
        <w:tc>
          <w:tcPr>
            <w:tcW w:w="7560" w:type="dxa"/>
          </w:tcPr>
          <w:p w14:paraId="3910F4B0" w14:textId="1D4E7A10" w:rsidR="007F1568" w:rsidRDefault="007F1568" w:rsidP="007F1568">
            <w:pPr>
              <w:pStyle w:val="NoSpacing"/>
            </w:pPr>
          </w:p>
        </w:tc>
      </w:tr>
      <w:tr w:rsidR="00015500" w14:paraId="0AF3C45C" w14:textId="77777777" w:rsidTr="00427BFA">
        <w:tc>
          <w:tcPr>
            <w:tcW w:w="3055" w:type="dxa"/>
          </w:tcPr>
          <w:p w14:paraId="258E186C" w14:textId="20E6AD89" w:rsidR="00015500" w:rsidRDefault="00015500" w:rsidP="00015500">
            <w:pPr>
              <w:pStyle w:val="NoSpacing"/>
            </w:pPr>
          </w:p>
        </w:tc>
        <w:tc>
          <w:tcPr>
            <w:tcW w:w="7560" w:type="dxa"/>
          </w:tcPr>
          <w:p w14:paraId="574B9DDB" w14:textId="66AD7CBF" w:rsidR="00015500" w:rsidRDefault="00015500" w:rsidP="00015500">
            <w:pPr>
              <w:pStyle w:val="NoSpacing"/>
            </w:pPr>
          </w:p>
        </w:tc>
      </w:tr>
      <w:tr w:rsidR="00C83944" w14:paraId="25C03FA9" w14:textId="77777777" w:rsidTr="00427BFA">
        <w:tc>
          <w:tcPr>
            <w:tcW w:w="3055" w:type="dxa"/>
          </w:tcPr>
          <w:p w14:paraId="58B0D2F2" w14:textId="4C9C1944" w:rsidR="00C83944" w:rsidRDefault="00C83944" w:rsidP="00015500">
            <w:pPr>
              <w:pStyle w:val="NoSpacing"/>
            </w:pPr>
          </w:p>
        </w:tc>
        <w:tc>
          <w:tcPr>
            <w:tcW w:w="7560" w:type="dxa"/>
          </w:tcPr>
          <w:p w14:paraId="12997F95" w14:textId="2897896C" w:rsidR="00C83944" w:rsidRDefault="00C83944" w:rsidP="00C04970">
            <w:pPr>
              <w:pStyle w:val="NoSpacing"/>
              <w:tabs>
                <w:tab w:val="left" w:pos="510"/>
              </w:tabs>
            </w:pPr>
          </w:p>
        </w:tc>
      </w:tr>
      <w:tr w:rsidR="00015500" w14:paraId="28702CC9" w14:textId="77777777" w:rsidTr="00427BFA">
        <w:tc>
          <w:tcPr>
            <w:tcW w:w="3055" w:type="dxa"/>
          </w:tcPr>
          <w:p w14:paraId="44C0C32E" w14:textId="1B821DE5" w:rsidR="00015500" w:rsidRDefault="00015500" w:rsidP="00015500">
            <w:pPr>
              <w:pStyle w:val="NoSpacing"/>
            </w:pPr>
          </w:p>
        </w:tc>
        <w:tc>
          <w:tcPr>
            <w:tcW w:w="7560" w:type="dxa"/>
          </w:tcPr>
          <w:p w14:paraId="320C99AC" w14:textId="587FCC80" w:rsidR="00015500" w:rsidRDefault="00015500" w:rsidP="00015500">
            <w:pPr>
              <w:pStyle w:val="NoSpacing"/>
            </w:pPr>
          </w:p>
        </w:tc>
      </w:tr>
      <w:tr w:rsidR="00015500" w14:paraId="2974672F" w14:textId="77777777" w:rsidTr="00427BFA">
        <w:tc>
          <w:tcPr>
            <w:tcW w:w="3055" w:type="dxa"/>
          </w:tcPr>
          <w:p w14:paraId="7272D191" w14:textId="69C1AC03" w:rsidR="00015500" w:rsidRDefault="00015500" w:rsidP="00015500">
            <w:pPr>
              <w:pStyle w:val="NoSpacing"/>
            </w:pPr>
          </w:p>
        </w:tc>
        <w:tc>
          <w:tcPr>
            <w:tcW w:w="7560" w:type="dxa"/>
          </w:tcPr>
          <w:p w14:paraId="39DE8A82" w14:textId="39D5234A" w:rsidR="00015500" w:rsidRDefault="00015500" w:rsidP="00015500">
            <w:pPr>
              <w:pStyle w:val="NoSpacing"/>
            </w:pPr>
          </w:p>
        </w:tc>
      </w:tr>
      <w:tr w:rsidR="00981179" w14:paraId="577B6800" w14:textId="77777777" w:rsidTr="00427BFA">
        <w:tc>
          <w:tcPr>
            <w:tcW w:w="3055" w:type="dxa"/>
          </w:tcPr>
          <w:p w14:paraId="113B3964" w14:textId="45F0D66A" w:rsidR="00981179" w:rsidRDefault="00981179" w:rsidP="00015500">
            <w:pPr>
              <w:pStyle w:val="NoSpacing"/>
            </w:pPr>
          </w:p>
        </w:tc>
        <w:tc>
          <w:tcPr>
            <w:tcW w:w="7560" w:type="dxa"/>
          </w:tcPr>
          <w:p w14:paraId="281562C8" w14:textId="40B7B117" w:rsidR="00981179" w:rsidRDefault="00981179" w:rsidP="00015500">
            <w:pPr>
              <w:pStyle w:val="NoSpacing"/>
            </w:pPr>
          </w:p>
        </w:tc>
      </w:tr>
      <w:tr w:rsidR="00927DF4" w14:paraId="2DA7C86E" w14:textId="77777777" w:rsidTr="00427BFA">
        <w:tc>
          <w:tcPr>
            <w:tcW w:w="3055" w:type="dxa"/>
          </w:tcPr>
          <w:p w14:paraId="0F37B442" w14:textId="435E8CDB" w:rsidR="00927DF4" w:rsidRDefault="00927DF4" w:rsidP="00927DF4">
            <w:pPr>
              <w:pStyle w:val="NoSpacing"/>
            </w:pPr>
          </w:p>
        </w:tc>
        <w:tc>
          <w:tcPr>
            <w:tcW w:w="7560" w:type="dxa"/>
          </w:tcPr>
          <w:p w14:paraId="670B0ABC" w14:textId="621185B6" w:rsidR="00927DF4" w:rsidRDefault="00927DF4" w:rsidP="00927DF4">
            <w:pPr>
              <w:pStyle w:val="NoSpacing"/>
            </w:pPr>
          </w:p>
        </w:tc>
      </w:tr>
    </w:tbl>
    <w:p w14:paraId="71A73443" w14:textId="77777777" w:rsidR="00EE0F39" w:rsidRDefault="00EE0F39" w:rsidP="00244362">
      <w:pPr>
        <w:pStyle w:val="NoSpacing"/>
      </w:pPr>
    </w:p>
    <w:p w14:paraId="368CE567" w14:textId="77777777" w:rsidR="006036DD" w:rsidRDefault="003C36B5" w:rsidP="00244362">
      <w:pPr>
        <w:pStyle w:val="NoSpacing"/>
      </w:pPr>
      <w:r>
        <w:t>Other</w:t>
      </w:r>
      <w:r w:rsidR="006036DD">
        <w:t xml:space="preserve"> </w:t>
      </w:r>
      <w:r>
        <w:t>directions or informa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15"/>
      </w:tblGrid>
      <w:tr w:rsidR="006036DD" w14:paraId="1EA7DBD7" w14:textId="77777777" w:rsidTr="006036DD">
        <w:trPr>
          <w:trHeight w:val="1547"/>
        </w:trPr>
        <w:tc>
          <w:tcPr>
            <w:tcW w:w="10615" w:type="dxa"/>
          </w:tcPr>
          <w:p w14:paraId="6BC5CF1F" w14:textId="77777777" w:rsidR="002B52BA" w:rsidRDefault="002B52BA" w:rsidP="00CA7E7A">
            <w:pPr>
              <w:pStyle w:val="NoSpacing"/>
            </w:pPr>
          </w:p>
        </w:tc>
      </w:tr>
    </w:tbl>
    <w:p w14:paraId="28A97916" w14:textId="77777777" w:rsidR="006036DD" w:rsidRDefault="006036DD" w:rsidP="00244362">
      <w:pPr>
        <w:pStyle w:val="NoSpacing"/>
      </w:pPr>
    </w:p>
    <w:sectPr w:rsidR="006036DD" w:rsidSect="00427BF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SwNDI1M7cwMbMwNrBQ0lEKTi0uzszPAykwtKwFAN2xpnYtAAAA"/>
  </w:docVars>
  <w:rsids>
    <w:rsidRoot w:val="00244362"/>
    <w:rsid w:val="00006F13"/>
    <w:rsid w:val="00015500"/>
    <w:rsid w:val="0002645B"/>
    <w:rsid w:val="0002773B"/>
    <w:rsid w:val="00050E01"/>
    <w:rsid w:val="00052CC6"/>
    <w:rsid w:val="000648F0"/>
    <w:rsid w:val="000E76EC"/>
    <w:rsid w:val="00125244"/>
    <w:rsid w:val="00147672"/>
    <w:rsid w:val="001659DD"/>
    <w:rsid w:val="001675A3"/>
    <w:rsid w:val="00234548"/>
    <w:rsid w:val="00244362"/>
    <w:rsid w:val="00250E50"/>
    <w:rsid w:val="002B52BA"/>
    <w:rsid w:val="002F2EBE"/>
    <w:rsid w:val="00303FE8"/>
    <w:rsid w:val="003672E7"/>
    <w:rsid w:val="003918F7"/>
    <w:rsid w:val="0039335E"/>
    <w:rsid w:val="00394EB8"/>
    <w:rsid w:val="003C36B5"/>
    <w:rsid w:val="003E529B"/>
    <w:rsid w:val="00427BFA"/>
    <w:rsid w:val="00444245"/>
    <w:rsid w:val="00452B2C"/>
    <w:rsid w:val="00464B7A"/>
    <w:rsid w:val="004745EE"/>
    <w:rsid w:val="0049282E"/>
    <w:rsid w:val="004D0295"/>
    <w:rsid w:val="005F1C02"/>
    <w:rsid w:val="005F5D02"/>
    <w:rsid w:val="006036DD"/>
    <w:rsid w:val="00604809"/>
    <w:rsid w:val="00611CC9"/>
    <w:rsid w:val="00626CC3"/>
    <w:rsid w:val="00653850"/>
    <w:rsid w:val="00653C33"/>
    <w:rsid w:val="0066535A"/>
    <w:rsid w:val="00670987"/>
    <w:rsid w:val="00673A0E"/>
    <w:rsid w:val="00691B78"/>
    <w:rsid w:val="00726383"/>
    <w:rsid w:val="00746D36"/>
    <w:rsid w:val="00785FCE"/>
    <w:rsid w:val="007C0AEA"/>
    <w:rsid w:val="007E140C"/>
    <w:rsid w:val="007F1568"/>
    <w:rsid w:val="007F1ABC"/>
    <w:rsid w:val="007F32EB"/>
    <w:rsid w:val="0080523B"/>
    <w:rsid w:val="00821D5E"/>
    <w:rsid w:val="008226BF"/>
    <w:rsid w:val="008254EB"/>
    <w:rsid w:val="0083060F"/>
    <w:rsid w:val="00866F75"/>
    <w:rsid w:val="008B4598"/>
    <w:rsid w:val="008B638C"/>
    <w:rsid w:val="00910F3B"/>
    <w:rsid w:val="00927DF4"/>
    <w:rsid w:val="00953C0D"/>
    <w:rsid w:val="00970DC9"/>
    <w:rsid w:val="00981179"/>
    <w:rsid w:val="0098672C"/>
    <w:rsid w:val="00990E57"/>
    <w:rsid w:val="00A32E6C"/>
    <w:rsid w:val="00A40BCE"/>
    <w:rsid w:val="00A413B5"/>
    <w:rsid w:val="00A8038B"/>
    <w:rsid w:val="00A91FFB"/>
    <w:rsid w:val="00AB0F5F"/>
    <w:rsid w:val="00AB2C7D"/>
    <w:rsid w:val="00AC7C46"/>
    <w:rsid w:val="00AF54FB"/>
    <w:rsid w:val="00B66DE1"/>
    <w:rsid w:val="00B8048D"/>
    <w:rsid w:val="00BB32C7"/>
    <w:rsid w:val="00BB5B29"/>
    <w:rsid w:val="00BC1455"/>
    <w:rsid w:val="00BE63AC"/>
    <w:rsid w:val="00BE7AE8"/>
    <w:rsid w:val="00C04970"/>
    <w:rsid w:val="00C344F8"/>
    <w:rsid w:val="00C35F36"/>
    <w:rsid w:val="00C36CF2"/>
    <w:rsid w:val="00C83944"/>
    <w:rsid w:val="00C90F19"/>
    <w:rsid w:val="00CA154B"/>
    <w:rsid w:val="00CA7E7A"/>
    <w:rsid w:val="00CE0F72"/>
    <w:rsid w:val="00CE3D95"/>
    <w:rsid w:val="00D12718"/>
    <w:rsid w:val="00D2081F"/>
    <w:rsid w:val="00D75674"/>
    <w:rsid w:val="00DC49B1"/>
    <w:rsid w:val="00DE3E5B"/>
    <w:rsid w:val="00E01C68"/>
    <w:rsid w:val="00E0486E"/>
    <w:rsid w:val="00E41F27"/>
    <w:rsid w:val="00E62793"/>
    <w:rsid w:val="00E63699"/>
    <w:rsid w:val="00E651E4"/>
    <w:rsid w:val="00E6541B"/>
    <w:rsid w:val="00EA022E"/>
    <w:rsid w:val="00EB0BF4"/>
    <w:rsid w:val="00EE0F39"/>
    <w:rsid w:val="00F115BB"/>
    <w:rsid w:val="00F522F1"/>
    <w:rsid w:val="00F60445"/>
    <w:rsid w:val="00F72224"/>
    <w:rsid w:val="00F80BC3"/>
    <w:rsid w:val="00F84E50"/>
    <w:rsid w:val="00FB4CF7"/>
    <w:rsid w:val="00FF38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19C474"/>
  <w15:chartTrackingRefBased/>
  <w15:docId w15:val="{6FF9D209-C3F9-4276-B6CE-A68578E7D2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44362"/>
    <w:pPr>
      <w:spacing w:after="0" w:line="240" w:lineRule="auto"/>
    </w:pPr>
  </w:style>
  <w:style w:type="table" w:styleId="TableGrid">
    <w:name w:val="Table Grid"/>
    <w:basedOn w:val="TableNormal"/>
    <w:uiPriority w:val="39"/>
    <w:rsid w:val="002443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40B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0BC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C0AEA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E140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863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50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9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14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mailto:libraryproctoring@usa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A3A5E3-AFF5-4EF5-8A66-AD7FFCC1D1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6</Words>
  <Characters>140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emy Wells</dc:creator>
  <cp:keywords/>
  <dc:description/>
  <cp:lastModifiedBy>Julie Evener</cp:lastModifiedBy>
  <cp:revision>2</cp:revision>
  <cp:lastPrinted>2016-06-20T16:51:00Z</cp:lastPrinted>
  <dcterms:created xsi:type="dcterms:W3CDTF">2022-06-17T14:59:00Z</dcterms:created>
  <dcterms:modified xsi:type="dcterms:W3CDTF">2022-06-17T14:59:00Z</dcterms:modified>
</cp:coreProperties>
</file>